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6AE4" w:rsidRPr="00E16AE4" w:rsidRDefault="00E16AE4" w:rsidP="00E16AE4">
      <w:pPr>
        <w:rPr>
          <w:sz w:val="28"/>
          <w:szCs w:val="28"/>
        </w:rPr>
      </w:pPr>
      <w:r w:rsidRPr="00E16AE4">
        <w:rPr>
          <w:sz w:val="28"/>
          <w:szCs w:val="28"/>
        </w:rPr>
        <w:t xml:space="preserve">Q 4 </w:t>
      </w:r>
      <w:r w:rsidRPr="00E16AE4">
        <w:rPr>
          <w:sz w:val="28"/>
          <w:szCs w:val="28"/>
        </w:rPr>
        <w:t>If looking at the Month of September in 2009 flying between Honolulu (HNL) and Maui(OGG) what is your confidence level that you will have an on time arrival on a Wednesday and to be safe how much time will you buffer for flight delay?</w:t>
      </w:r>
    </w:p>
    <w:p w:rsidR="00E16AE4" w:rsidRPr="00E16AE4" w:rsidRDefault="00E16AE4" w:rsidP="00E16AE4">
      <w:pPr>
        <w:rPr>
          <w:b/>
          <w:sz w:val="28"/>
          <w:szCs w:val="28"/>
        </w:rPr>
      </w:pPr>
      <w:r w:rsidRPr="00E16AE4">
        <w:rPr>
          <w:b/>
          <w:sz w:val="28"/>
          <w:szCs w:val="28"/>
        </w:rPr>
        <w:t xml:space="preserve">Confidence Level </w:t>
      </w:r>
      <w:r w:rsidRPr="00E16AE4">
        <w:rPr>
          <w:b/>
          <w:sz w:val="28"/>
          <w:szCs w:val="28"/>
        </w:rPr>
        <w:t>for</w:t>
      </w:r>
      <w:r w:rsidRPr="00E16AE4">
        <w:rPr>
          <w:b/>
          <w:sz w:val="28"/>
          <w:szCs w:val="28"/>
        </w:rPr>
        <w:t xml:space="preserve"> </w:t>
      </w:r>
      <w:r w:rsidRPr="00E16AE4">
        <w:rPr>
          <w:b/>
          <w:sz w:val="28"/>
          <w:szCs w:val="28"/>
        </w:rPr>
        <w:t>on</w:t>
      </w:r>
      <w:r w:rsidRPr="00E16AE4">
        <w:rPr>
          <w:b/>
          <w:sz w:val="28"/>
          <w:szCs w:val="28"/>
        </w:rPr>
        <w:t xml:space="preserve"> time </w:t>
      </w:r>
      <w:r w:rsidRPr="00E16AE4">
        <w:rPr>
          <w:b/>
          <w:sz w:val="28"/>
          <w:szCs w:val="28"/>
        </w:rPr>
        <w:t>Arrival:</w:t>
      </w:r>
      <w:r w:rsidRPr="00E16AE4">
        <w:rPr>
          <w:b/>
          <w:sz w:val="28"/>
          <w:szCs w:val="28"/>
        </w:rPr>
        <w:t xml:space="preserve"> 45%</w:t>
      </w:r>
      <w:bookmarkStart w:id="0" w:name="_GoBack"/>
      <w:bookmarkEnd w:id="0"/>
    </w:p>
    <w:p w:rsidR="007A73DF" w:rsidRDefault="00E16AE4" w:rsidP="00E16AE4">
      <w:pPr>
        <w:rPr>
          <w:b/>
          <w:sz w:val="28"/>
          <w:szCs w:val="28"/>
        </w:rPr>
      </w:pPr>
      <w:r w:rsidRPr="00E16AE4">
        <w:rPr>
          <w:b/>
          <w:sz w:val="28"/>
          <w:szCs w:val="28"/>
        </w:rPr>
        <w:t>Time Will you buffer for flight delay: 15.7 Minutes</w:t>
      </w:r>
    </w:p>
    <w:p w:rsidR="00E16AE4" w:rsidRPr="00E16AE4" w:rsidRDefault="00E16AE4" w:rsidP="00E16AE4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>
            <wp:extent cx="6769028" cy="3322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1670" cy="3323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6AE4" w:rsidRPr="00E16AE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02D6" w:rsidRDefault="007102D6" w:rsidP="00E16AE4">
      <w:pPr>
        <w:spacing w:after="0" w:line="240" w:lineRule="auto"/>
      </w:pPr>
      <w:r>
        <w:separator/>
      </w:r>
    </w:p>
  </w:endnote>
  <w:endnote w:type="continuationSeparator" w:id="0">
    <w:p w:rsidR="007102D6" w:rsidRDefault="007102D6" w:rsidP="00E16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02D6" w:rsidRDefault="007102D6" w:rsidP="00E16AE4">
      <w:pPr>
        <w:spacing w:after="0" w:line="240" w:lineRule="auto"/>
      </w:pPr>
      <w:r>
        <w:separator/>
      </w:r>
    </w:p>
  </w:footnote>
  <w:footnote w:type="continuationSeparator" w:id="0">
    <w:p w:rsidR="007102D6" w:rsidRDefault="007102D6" w:rsidP="00E16A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16AE4" w:rsidRDefault="00E16AE4">
    <w:pPr>
      <w:pStyle w:val="Header"/>
    </w:pPr>
    <w:r>
      <w:tab/>
      <w:t>Problem 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SwNDc3MLO0NLGwMDdV0lEKTi0uzszPAykwrAUA38NVniwAAAA="/>
  </w:docVars>
  <w:rsids>
    <w:rsidRoot w:val="0043019F"/>
    <w:rsid w:val="0043019F"/>
    <w:rsid w:val="007102D6"/>
    <w:rsid w:val="007A73DF"/>
    <w:rsid w:val="00E1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1B9EDC-BA0B-411B-AA0C-1130FFE6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6A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6AE4"/>
  </w:style>
  <w:style w:type="paragraph" w:styleId="Footer">
    <w:name w:val="footer"/>
    <w:basedOn w:val="Normal"/>
    <w:link w:val="FooterChar"/>
    <w:uiPriority w:val="99"/>
    <w:unhideWhenUsed/>
    <w:rsid w:val="00E16A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6A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5-04T08:55:00Z</dcterms:created>
  <dcterms:modified xsi:type="dcterms:W3CDTF">2018-05-04T09:04:00Z</dcterms:modified>
</cp:coreProperties>
</file>